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16BCC2A2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  <w:r w:rsidR="00D66865">
        <w:rPr>
          <w:rFonts w:ascii="Times New Roman" w:hAnsi="Times New Roman" w:cs="Times New Roman"/>
          <w:sz w:val="20"/>
          <w:szCs w:val="20"/>
        </w:rPr>
        <w:t xml:space="preserve"> </w:t>
      </w:r>
      <w:r w:rsidR="00D66865" w:rsidRPr="00D66865">
        <w:rPr>
          <w:rFonts w:ascii="Times New Roman" w:hAnsi="Times New Roman" w:cs="Times New Roman"/>
          <w:b/>
          <w:bCs/>
          <w:sz w:val="20"/>
          <w:szCs w:val="20"/>
        </w:rPr>
        <w:t>Kovács Gergely Zsolt</w:t>
      </w:r>
    </w:p>
    <w:p w14:paraId="327B01DF" w14:textId="0145642C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D66865">
        <w:rPr>
          <w:rFonts w:ascii="Times New Roman" w:hAnsi="Times New Roman" w:cs="Times New Roman"/>
          <w:sz w:val="20"/>
          <w:szCs w:val="20"/>
        </w:rPr>
        <w:t xml:space="preserve"> </w:t>
      </w:r>
      <w:r w:rsidR="00D66865" w:rsidRPr="00D66865">
        <w:rPr>
          <w:rFonts w:ascii="Times New Roman" w:hAnsi="Times New Roman" w:cs="Times New Roman"/>
          <w:b/>
          <w:bCs/>
          <w:sz w:val="20"/>
          <w:szCs w:val="20"/>
        </w:rPr>
        <w:t>X89B7C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504CE447" w:rsidR="00E13216" w:rsidRDefault="00E13216" w:rsidP="00E1321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64EA225" w14:textId="30DE4B1D" w:rsidR="001B1FCD" w:rsidRPr="00061AA5" w:rsidRDefault="00D66865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5360D180" wp14:editId="74B76CEC">
            <wp:simplePos x="0" y="0"/>
            <wp:positionH relativeFrom="margin">
              <wp:posOffset>118745</wp:posOffset>
            </wp:positionH>
            <wp:positionV relativeFrom="paragraph">
              <wp:posOffset>220980</wp:posOffset>
            </wp:positionV>
            <wp:extent cx="1898650" cy="565150"/>
            <wp:effectExtent l="0" t="0" r="6350" b="6350"/>
            <wp:wrapTopAndBottom/>
            <wp:docPr id="1" name="Kép 1" descr="A képen szöveg, rajztábl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0423_092502.jpg"/>
                    <pic:cNvPicPr/>
                  </pic:nvPicPr>
                  <pic:blipFill rotWithShape="1">
                    <a:blip r:embed="rId7" cstate="print">
                      <a:clrChange>
                        <a:clrFrom>
                          <a:srgbClr val="474B4A"/>
                        </a:clrFrom>
                        <a:clrTo>
                          <a:srgbClr val="474B4A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44000" contrast="4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60" t="33621" r="7674" b="32461"/>
                    <a:stretch/>
                  </pic:blipFill>
                  <pic:spPr bwMode="auto">
                    <a:xfrm>
                      <a:off x="0" y="0"/>
                      <a:ext cx="1898650" cy="565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51C55A" w14:textId="6BFE457D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6686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9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086B57" w14:textId="77777777" w:rsidR="00580DE2" w:rsidRDefault="00580DE2" w:rsidP="00DB389C">
      <w:pPr>
        <w:spacing w:after="0" w:line="240" w:lineRule="auto"/>
      </w:pPr>
      <w:r>
        <w:separator/>
      </w:r>
    </w:p>
  </w:endnote>
  <w:endnote w:type="continuationSeparator" w:id="0">
    <w:p w14:paraId="0BA1AECC" w14:textId="77777777" w:rsidR="00580DE2" w:rsidRDefault="00580DE2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1D626B" w14:textId="77777777" w:rsidR="00580DE2" w:rsidRDefault="00580DE2" w:rsidP="00DB389C">
      <w:pPr>
        <w:spacing w:after="0" w:line="240" w:lineRule="auto"/>
      </w:pPr>
      <w:r>
        <w:separator/>
      </w:r>
    </w:p>
  </w:footnote>
  <w:footnote w:type="continuationSeparator" w:id="0">
    <w:p w14:paraId="06BDEDE1" w14:textId="77777777" w:rsidR="00580DE2" w:rsidRDefault="00580DE2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0DE2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66865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E7DF4-F565-47B2-93A4-6254C6F01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3</Words>
  <Characters>133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Gergely Zsolt Kovács</cp:lastModifiedBy>
  <cp:revision>6</cp:revision>
  <dcterms:created xsi:type="dcterms:W3CDTF">2020-06-07T18:59:00Z</dcterms:created>
  <dcterms:modified xsi:type="dcterms:W3CDTF">2020-06-09T08:04:00Z</dcterms:modified>
</cp:coreProperties>
</file>